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F1573" w14:textId="77777777" w:rsidR="005D7D84" w:rsidRPr="0081655A" w:rsidRDefault="0081655A" w:rsidP="0081655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55A">
        <w:rPr>
          <w:rFonts w:ascii="Times New Roman" w:hAnsi="Times New Roman" w:cs="Times New Roman"/>
          <w:b/>
          <w:sz w:val="24"/>
          <w:szCs w:val="24"/>
        </w:rPr>
        <w:t xml:space="preserve">Shri </w:t>
      </w:r>
      <w:proofErr w:type="spellStart"/>
      <w:r w:rsidRPr="0081655A">
        <w:rPr>
          <w:rFonts w:ascii="Times New Roman" w:hAnsi="Times New Roman" w:cs="Times New Roman"/>
          <w:b/>
          <w:sz w:val="24"/>
          <w:szCs w:val="24"/>
        </w:rPr>
        <w:t>Ramdeobaba</w:t>
      </w:r>
      <w:proofErr w:type="spellEnd"/>
      <w:r w:rsidRPr="0081655A">
        <w:rPr>
          <w:rFonts w:ascii="Times New Roman" w:hAnsi="Times New Roman" w:cs="Times New Roman"/>
          <w:b/>
          <w:sz w:val="24"/>
          <w:szCs w:val="24"/>
        </w:rPr>
        <w:t xml:space="preserve"> College of Engineering and Management, Nagpur</w:t>
      </w:r>
    </w:p>
    <w:p w14:paraId="1BD69713" w14:textId="77777777" w:rsidR="0081655A" w:rsidRPr="0081655A" w:rsidRDefault="0081655A" w:rsidP="0081655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55A">
        <w:rPr>
          <w:rFonts w:ascii="Times New Roman" w:hAnsi="Times New Roman" w:cs="Times New Roman"/>
          <w:b/>
          <w:sz w:val="24"/>
          <w:szCs w:val="24"/>
        </w:rPr>
        <w:t>Department of Computer Science and Engineering</w:t>
      </w:r>
    </w:p>
    <w:p w14:paraId="126E7385" w14:textId="54F3BC7D" w:rsidR="0081655A" w:rsidRPr="0081655A" w:rsidRDefault="0081655A" w:rsidP="0081655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1655A">
        <w:rPr>
          <w:rFonts w:ascii="Times New Roman" w:hAnsi="Times New Roman" w:cs="Times New Roman"/>
          <w:b/>
          <w:sz w:val="24"/>
          <w:szCs w:val="24"/>
        </w:rPr>
        <w:t>Session: 202</w:t>
      </w:r>
      <w:r w:rsidR="00827F7B">
        <w:rPr>
          <w:rFonts w:ascii="Times New Roman" w:hAnsi="Times New Roman" w:cs="Times New Roman"/>
          <w:b/>
          <w:sz w:val="24"/>
          <w:szCs w:val="24"/>
        </w:rPr>
        <w:t>3</w:t>
      </w:r>
      <w:r w:rsidRPr="0081655A">
        <w:rPr>
          <w:rFonts w:ascii="Times New Roman" w:hAnsi="Times New Roman" w:cs="Times New Roman"/>
          <w:b/>
          <w:sz w:val="24"/>
          <w:szCs w:val="24"/>
        </w:rPr>
        <w:t>-202</w:t>
      </w:r>
      <w:r w:rsidR="00827F7B">
        <w:rPr>
          <w:rFonts w:ascii="Times New Roman" w:hAnsi="Times New Roman" w:cs="Times New Roman"/>
          <w:b/>
          <w:sz w:val="24"/>
          <w:szCs w:val="24"/>
        </w:rPr>
        <w:t>4</w:t>
      </w:r>
      <w:r w:rsidR="0093767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25270F6" w14:textId="77777777" w:rsidR="0081655A" w:rsidRPr="0081655A" w:rsidRDefault="0093767E">
      <w:pPr>
        <w:pBdr>
          <w:bottom w:val="single" w:sz="12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iler Design</w:t>
      </w:r>
      <w:r w:rsidR="0081655A" w:rsidRPr="0081655A">
        <w:rPr>
          <w:rFonts w:ascii="Times New Roman" w:hAnsi="Times New Roman" w:cs="Times New Roman"/>
          <w:b/>
          <w:sz w:val="24"/>
          <w:szCs w:val="24"/>
        </w:rPr>
        <w:t xml:space="preserve"> Lab</w:t>
      </w:r>
    </w:p>
    <w:p w14:paraId="1FC45753" w14:textId="5763E83D" w:rsidR="0081655A" w:rsidRDefault="000B1618" w:rsidP="00960621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ACTICAL No. </w:t>
      </w:r>
      <w:r w:rsidR="00A823D5">
        <w:rPr>
          <w:rFonts w:ascii="Times New Roman" w:hAnsi="Times New Roman" w:cs="Times New Roman"/>
          <w:b/>
          <w:sz w:val="24"/>
          <w:szCs w:val="24"/>
        </w:rPr>
        <w:t>3</w:t>
      </w:r>
    </w:p>
    <w:p w14:paraId="2ED142B4" w14:textId="670F33AE" w:rsidR="00CE6118" w:rsidRDefault="00CE6118" w:rsidP="00CE611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Name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Kapil Gattani</w:t>
      </w:r>
    </w:p>
    <w:p w14:paraId="4D3E9325" w14:textId="2677030B" w:rsidR="00CE6118" w:rsidRPr="0081655A" w:rsidRDefault="00CE6118" w:rsidP="00CE611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oll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No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44</w:t>
      </w:r>
    </w:p>
    <w:p w14:paraId="4A56C958" w14:textId="77777777" w:rsidR="0081655A" w:rsidRDefault="0081655A" w:rsidP="0096062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E61CD">
        <w:rPr>
          <w:rFonts w:ascii="Times New Roman" w:hAnsi="Times New Roman" w:cs="Times New Roman"/>
          <w:b/>
          <w:sz w:val="24"/>
          <w:szCs w:val="24"/>
          <w:u w:val="single"/>
        </w:rPr>
        <w:t>Topic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23D5">
        <w:rPr>
          <w:rFonts w:ascii="Times New Roman" w:hAnsi="Times New Roman" w:cs="Times New Roman"/>
          <w:sz w:val="24"/>
          <w:szCs w:val="24"/>
        </w:rPr>
        <w:t>Parser Construction</w:t>
      </w:r>
    </w:p>
    <w:p w14:paraId="37213CA6" w14:textId="6F0729D9" w:rsidR="0081655A" w:rsidRDefault="00A823D5" w:rsidP="0096062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nguage</w:t>
      </w:r>
      <w:r w:rsidR="0081655A" w:rsidRPr="000E61CD">
        <w:rPr>
          <w:rFonts w:ascii="Times New Roman" w:hAnsi="Times New Roman" w:cs="Times New Roman"/>
          <w:b/>
          <w:sz w:val="24"/>
          <w:szCs w:val="24"/>
          <w:u w:val="single"/>
        </w:rPr>
        <w:t xml:space="preserve"> to be used:</w:t>
      </w:r>
      <w:r w:rsidR="008165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ython </w:t>
      </w:r>
    </w:p>
    <w:p w14:paraId="112089BE" w14:textId="77777777" w:rsidR="0081655A" w:rsidRPr="000E61CD" w:rsidRDefault="0081655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61CD">
        <w:rPr>
          <w:rFonts w:ascii="Times New Roman" w:hAnsi="Times New Roman" w:cs="Times New Roman"/>
          <w:b/>
          <w:sz w:val="24"/>
          <w:szCs w:val="24"/>
          <w:u w:val="single"/>
        </w:rPr>
        <w:t>Aim:</w:t>
      </w:r>
    </w:p>
    <w:p w14:paraId="285104E8" w14:textId="77777777" w:rsidR="00750891" w:rsidRPr="00696792" w:rsidRDefault="00B53616" w:rsidP="00960621">
      <w:pPr>
        <w:pStyle w:val="ListParagraph"/>
        <w:numPr>
          <w:ilvl w:val="0"/>
          <w:numId w:val="6"/>
        </w:numPr>
        <w:spacing w:after="0" w:line="240" w:lineRule="auto"/>
        <w:ind w:left="426" w:hanging="426"/>
        <w:rPr>
          <w:rFonts w:ascii="Times New Roman" w:hAnsi="Times New Roman" w:cs="Times New Roman"/>
          <w:b/>
          <w:sz w:val="24"/>
          <w:szCs w:val="24"/>
        </w:rPr>
      </w:pPr>
      <w:r w:rsidRPr="00696792">
        <w:rPr>
          <w:rFonts w:ascii="Times New Roman" w:hAnsi="Times New Roman" w:cs="Times New Roman"/>
          <w:b/>
          <w:sz w:val="24"/>
          <w:szCs w:val="24"/>
        </w:rPr>
        <w:t>Write a program to find FIRST for any grammar. All the following rules of FIRST must be implemented.</w:t>
      </w:r>
    </w:p>
    <w:p w14:paraId="47360BAD" w14:textId="77777777" w:rsidR="00696792" w:rsidRPr="00696792" w:rsidRDefault="00696792" w:rsidP="00960621">
      <w:pPr>
        <w:spacing w:after="0"/>
        <w:ind w:left="360"/>
        <w:rPr>
          <w:color w:val="FF0000"/>
          <w:lang w:val="en-IN"/>
        </w:rPr>
      </w:pP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For a generalized grammar: </w:t>
      </w:r>
      <w:r w:rsidRPr="00696792">
        <w:rPr>
          <w:color w:val="FF0000"/>
          <w:lang w:val="en-IN"/>
        </w:rPr>
        <w:t xml:space="preserve">A </w:t>
      </w:r>
      <w:r w:rsidRPr="00696792">
        <w:rPr>
          <w:color w:val="FF0000"/>
          <w:lang w:val="en-IN"/>
        </w:rPr>
        <w:sym w:font="Wingdings" w:char="F0E0"/>
      </w:r>
      <w:r w:rsidRPr="00696792">
        <w:rPr>
          <w:color w:val="FF0000"/>
          <w:lang w:val="en-IN"/>
        </w:rPr>
        <w:t xml:space="preserve"> 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color w:val="FF0000"/>
          <w:lang w:val="en-IN"/>
        </w:rPr>
        <w:t>XY</w:t>
      </w:r>
    </w:p>
    <w:p w14:paraId="7F6ACC0D" w14:textId="77777777" w:rsidR="00696792" w:rsidRPr="00696792" w:rsidRDefault="00696792" w:rsidP="00960621">
      <w:pPr>
        <w:spacing w:after="0" w:line="240" w:lineRule="auto"/>
        <w:ind w:firstLine="360"/>
        <w:rPr>
          <w:rFonts w:ascii="Times New Roman" w:hAnsi="Times New Roman" w:cs="Times New Roman"/>
          <w:color w:val="FF0000"/>
          <w:sz w:val="24"/>
          <w:szCs w:val="24"/>
          <w:lang w:val="en-IN"/>
        </w:rPr>
      </w:pPr>
      <w:r w:rsidRPr="00696792">
        <w:rPr>
          <w:rFonts w:ascii="Times New Roman" w:hAnsi="Times New Roman" w:cs="Times New Roman"/>
          <w:color w:val="FF0000"/>
          <w:sz w:val="24"/>
          <w:szCs w:val="24"/>
        </w:rPr>
        <w:t>FIRST (A) = FIRST (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>XY)</w:t>
      </w:r>
    </w:p>
    <w:p w14:paraId="3F23179E" w14:textId="77777777" w:rsidR="00696792" w:rsidRPr="00696792" w:rsidRDefault="00696792" w:rsidP="00696792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  <w:lang w:val="en-IN"/>
        </w:rPr>
      </w:pP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= 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   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if 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is the terminal symbol 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bCs/>
          <w:color w:val="FF0000"/>
          <w:sz w:val="24"/>
          <w:szCs w:val="24"/>
        </w:rPr>
        <w:t>(Rule-1)</w:t>
      </w:r>
    </w:p>
    <w:p w14:paraId="404DDCD8" w14:textId="77777777" w:rsidR="00696792" w:rsidRPr="00696792" w:rsidRDefault="00696792" w:rsidP="00696792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  <w:lang w:val="en-IN"/>
        </w:rPr>
      </w:pP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>= FIRST (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if 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is a non-terminal and FIRST (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) does not contain </w:t>
      </w:r>
      <w:r w:rsidRPr="00696792">
        <w:rPr>
          <w:rFonts w:ascii="Symbol" w:hAnsi="Symbol" w:cs="Times New Roman"/>
          <w:color w:val="FF0000"/>
          <w:sz w:val="24"/>
          <w:szCs w:val="24"/>
        </w:rPr>
        <w:t>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bCs/>
          <w:color w:val="FF0000"/>
          <w:sz w:val="24"/>
          <w:szCs w:val="24"/>
        </w:rPr>
        <w:t>(Rule-2)</w:t>
      </w:r>
    </w:p>
    <w:p w14:paraId="061E1926" w14:textId="77777777" w:rsidR="00696792" w:rsidRPr="00696792" w:rsidRDefault="00696792" w:rsidP="00696792">
      <w:pPr>
        <w:spacing w:after="0" w:line="240" w:lineRule="auto"/>
        <w:ind w:left="5040" w:hanging="3600"/>
        <w:rPr>
          <w:rFonts w:ascii="Times New Roman" w:hAnsi="Times New Roman" w:cs="Times New Roman"/>
          <w:color w:val="FF0000"/>
          <w:sz w:val="24"/>
          <w:szCs w:val="24"/>
          <w:lang w:val="en-IN"/>
        </w:rPr>
      </w:pPr>
      <w:r w:rsidRPr="00696792">
        <w:rPr>
          <w:rFonts w:ascii="Times New Roman" w:hAnsi="Times New Roman" w:cs="Times New Roman"/>
          <w:color w:val="FF0000"/>
          <w:sz w:val="24"/>
          <w:szCs w:val="24"/>
        </w:rPr>
        <w:t>= FIRST (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) - </w:t>
      </w:r>
      <w:r w:rsidRPr="00696792">
        <w:rPr>
          <w:rFonts w:ascii="Symbol" w:hAnsi="Symbol" w:cs="Times New Roman"/>
          <w:color w:val="FF0000"/>
          <w:sz w:val="24"/>
          <w:szCs w:val="24"/>
        </w:rPr>
        <w:t>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96792">
        <w:rPr>
          <w:rFonts w:ascii="Cambria Math" w:hAnsi="Cambria Math" w:cs="Cambria Math"/>
          <w:color w:val="FF0000"/>
          <w:sz w:val="24"/>
          <w:szCs w:val="24"/>
        </w:rPr>
        <w:t>∪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 FIRST (XY)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if a is a non-terminal and FIRST (</w:t>
      </w:r>
      <w:r w:rsidRPr="00696792">
        <w:rPr>
          <w:rFonts w:ascii="Symbol" w:hAnsi="Symbol"/>
          <w:color w:val="FF0000"/>
          <w:lang w:val="en-IN"/>
        </w:rPr>
        <w:t>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 xml:space="preserve">) contains </w:t>
      </w:r>
      <w:r w:rsidRPr="00696792">
        <w:rPr>
          <w:rFonts w:ascii="Symbol" w:hAnsi="Symbol" w:cs="Times New Roman"/>
          <w:color w:val="FF0000"/>
          <w:sz w:val="24"/>
          <w:szCs w:val="24"/>
        </w:rPr>
        <w:t></w:t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696792">
        <w:rPr>
          <w:rFonts w:ascii="Times New Roman" w:hAnsi="Times New Roman" w:cs="Times New Roman"/>
          <w:color w:val="FF0000"/>
          <w:sz w:val="24"/>
          <w:szCs w:val="24"/>
        </w:rPr>
        <w:tab/>
        <w:t xml:space="preserve"> </w:t>
      </w:r>
      <w:r w:rsidRPr="00696792">
        <w:rPr>
          <w:rFonts w:ascii="Times New Roman" w:hAnsi="Times New Roman" w:cs="Times New Roman"/>
          <w:bCs/>
          <w:color w:val="FF0000"/>
          <w:sz w:val="24"/>
          <w:szCs w:val="24"/>
        </w:rPr>
        <w:t>(Rule-3)</w:t>
      </w:r>
    </w:p>
    <w:p w14:paraId="4BB76FA4" w14:textId="77777777" w:rsidR="00B53616" w:rsidRPr="00696792" w:rsidRDefault="00B53616" w:rsidP="00B536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42C031" w14:textId="77777777" w:rsidR="00B53616" w:rsidRDefault="00696792" w:rsidP="0069679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6792">
        <w:rPr>
          <w:rFonts w:ascii="Times New Roman" w:hAnsi="Times New Roman" w:cs="Times New Roman"/>
          <w:b/>
          <w:sz w:val="24"/>
          <w:szCs w:val="24"/>
        </w:rPr>
        <w:t>Input:</w:t>
      </w:r>
      <w:r>
        <w:rPr>
          <w:rFonts w:ascii="Times New Roman" w:hAnsi="Times New Roman" w:cs="Times New Roman"/>
          <w:sz w:val="24"/>
          <w:szCs w:val="24"/>
        </w:rPr>
        <w:t xml:space="preserve"> Grammar rules from a file o</w:t>
      </w:r>
      <w:r w:rsidR="00E75B00">
        <w:rPr>
          <w:rFonts w:ascii="Times New Roman" w:hAnsi="Times New Roman" w:cs="Times New Roman"/>
          <w:sz w:val="24"/>
          <w:szCs w:val="24"/>
        </w:rPr>
        <w:t>r from console entered by user.</w:t>
      </w:r>
    </w:p>
    <w:p w14:paraId="36D3FAEF" w14:textId="77777777" w:rsidR="00D7573A" w:rsidRDefault="00D7573A" w:rsidP="0069679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llowing inputs can be used:</w:t>
      </w:r>
    </w:p>
    <w:p w14:paraId="7D4E6236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60621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09D0DAB9" wp14:editId="2C63934C">
                <wp:simplePos x="0" y="0"/>
                <wp:positionH relativeFrom="column">
                  <wp:posOffset>464820</wp:posOffset>
                </wp:positionH>
                <wp:positionV relativeFrom="paragraph">
                  <wp:posOffset>80645</wp:posOffset>
                </wp:positionV>
                <wp:extent cx="2004060" cy="9906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406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C9B4B2" w14:textId="77777777" w:rsidR="00960621" w:rsidRDefault="00960621" w:rsidP="00960621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atch A1: </w:t>
                            </w:r>
                            <w:r w:rsidRPr="006958D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E260D7F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E75B0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SB | B</w:t>
                            </w:r>
                          </w:p>
                          <w:p w14:paraId="54E097AE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proofErr w:type="spellEnd"/>
                            <w:r w:rsidRPr="00E75B0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 |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c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|</w:t>
                            </w:r>
                            <w:r w:rsidRPr="00E75B0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4727C02F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r w:rsidRPr="00E75B0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| d</w:t>
                            </w:r>
                          </w:p>
                          <w:p w14:paraId="5B0499F9" w14:textId="77777777" w:rsidR="00960621" w:rsidRDefault="009606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D0DA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pt;margin-top:6.35pt;width:157.8pt;height:78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">
                <v:textbox>
                  <w:txbxContent>
                    <w:p w14:paraId="7DC9B4B2" w14:textId="77777777" w:rsidR="00960621" w:rsidRDefault="00960621" w:rsidP="00960621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atch A1: </w:t>
                      </w:r>
                      <w:r w:rsidRPr="006958D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3E260D7F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Pr="00E75B0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SB | B</w:t>
                      </w:r>
                    </w:p>
                    <w:p w14:paraId="54E097AE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Symbol" w:hAnsi="Symbol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proofErr w:type="spellEnd"/>
                      <w:r w:rsidRPr="00E75B0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 |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c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|</w:t>
                      </w:r>
                      <w:r w:rsidRPr="00E75B0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4727C02F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r w:rsidRPr="00E75B0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| d</w:t>
                      </w:r>
                    </w:p>
                    <w:p w14:paraId="5B0499F9" w14:textId="77777777" w:rsidR="00960621" w:rsidRDefault="00960621"/>
                  </w:txbxContent>
                </v:textbox>
                <w10:wrap type="square"/>
              </v:shape>
            </w:pict>
          </mc:Fallback>
        </mc:AlternateContent>
      </w:r>
      <w:r w:rsidRPr="00960621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 wp14:anchorId="031684E8" wp14:editId="11F577E6">
                <wp:simplePos x="0" y="0"/>
                <wp:positionH relativeFrom="column">
                  <wp:posOffset>2827020</wp:posOffset>
                </wp:positionH>
                <wp:positionV relativeFrom="paragraph">
                  <wp:posOffset>73025</wp:posOffset>
                </wp:positionV>
                <wp:extent cx="2065020" cy="982980"/>
                <wp:effectExtent l="0" t="0" r="1143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5020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86690" w14:textId="77777777" w:rsidR="00960621" w:rsidRDefault="00960621" w:rsidP="00960621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tch A</w:t>
                            </w:r>
                            <w:r w:rsidR="0023163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:</w:t>
                            </w:r>
                          </w:p>
                          <w:p w14:paraId="41738691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 | BC</w:t>
                            </w:r>
                          </w:p>
                          <w:p w14:paraId="07FE4404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| b </w:t>
                            </w:r>
                          </w:p>
                          <w:p w14:paraId="4084110A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 |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258E8054" w14:textId="77777777" w:rsidR="00960621" w:rsidRDefault="00960621" w:rsidP="00960621">
                            <w:pPr>
                              <w:spacing w:after="0" w:line="24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EC58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</w:p>
                          <w:p w14:paraId="66DDEC3B" w14:textId="77777777" w:rsidR="00960621" w:rsidRDefault="00960621" w:rsidP="009606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684E8" id="_x0000_s1027" type="#_x0000_t202" style="position:absolute;left:0;text-align:left;margin-left:222.6pt;margin-top:5.75pt;width:162.6pt;height:77.4pt;z-index:251667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">
                <v:textbox>
                  <w:txbxContent>
                    <w:p w14:paraId="72A86690" w14:textId="77777777" w:rsidR="00960621" w:rsidRDefault="00960621" w:rsidP="00960621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tch A</w:t>
                      </w:r>
                      <w:r w:rsidR="0023163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:</w:t>
                      </w:r>
                    </w:p>
                    <w:p w14:paraId="41738691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 | BC</w:t>
                      </w:r>
                    </w:p>
                    <w:p w14:paraId="07FE4404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Symbol" w:hAnsi="Symbol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| b </w:t>
                      </w:r>
                    </w:p>
                    <w:p w14:paraId="4084110A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 |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258E8054" w14:textId="77777777" w:rsidR="00960621" w:rsidRDefault="00960621" w:rsidP="00960621">
                      <w:pPr>
                        <w:spacing w:after="0" w:line="24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Pr="00EC58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</w:p>
                    <w:p w14:paraId="66DDEC3B" w14:textId="77777777" w:rsidR="00960621" w:rsidRDefault="00960621" w:rsidP="00960621"/>
                  </w:txbxContent>
                </v:textbox>
                <w10:wrap type="square"/>
              </v:shape>
            </w:pict>
          </mc:Fallback>
        </mc:AlternateContent>
      </w:r>
    </w:p>
    <w:p w14:paraId="431AA515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03BED05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600C337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64DEC20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668449F" w14:textId="77777777" w:rsidR="00960621" w:rsidRDefault="00960621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91D35B2" w14:textId="77777777" w:rsidR="00960621" w:rsidRDefault="00E40EC7" w:rsidP="00E75B00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60621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1056E34" wp14:editId="18617B7D">
                <wp:simplePos x="0" y="0"/>
                <wp:positionH relativeFrom="column">
                  <wp:posOffset>2810933</wp:posOffset>
                </wp:positionH>
                <wp:positionV relativeFrom="paragraph">
                  <wp:posOffset>156633</wp:posOffset>
                </wp:positionV>
                <wp:extent cx="2095500" cy="998220"/>
                <wp:effectExtent l="0" t="0" r="19050" b="114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99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DB356" w14:textId="77777777" w:rsidR="00E40EC7" w:rsidRDefault="00E40EC7" w:rsidP="00E40EC7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atch A4: </w:t>
                            </w:r>
                            <w:r w:rsidRPr="006958D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5E5CA39" w14:textId="77777777" w:rsidR="00E40EC7" w:rsidRDefault="00E40EC7" w:rsidP="00E40EC7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BC | C</w:t>
                            </w:r>
                          </w:p>
                          <w:p w14:paraId="3B8BE0B2" w14:textId="77777777" w:rsidR="00E40EC7" w:rsidRDefault="00E40EC7" w:rsidP="00E40EC7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|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B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|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0037ED67" w14:textId="77777777" w:rsidR="00E40EC7" w:rsidRDefault="00E40EC7" w:rsidP="00E40EC7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 |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7C9B28A2" w14:textId="77777777" w:rsidR="00E40EC7" w:rsidRDefault="00E40EC7" w:rsidP="00E40EC7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EC58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</w:p>
                          <w:p w14:paraId="6772D319" w14:textId="77777777" w:rsidR="00E40EC7" w:rsidRPr="00E75B00" w:rsidRDefault="00E40EC7" w:rsidP="00E40EC7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B19653C" w14:textId="77777777" w:rsidR="00E40EC7" w:rsidRDefault="00E40EC7" w:rsidP="00E40E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56E34" id="_x0000_s1028" type="#_x0000_t202" style="position:absolute;left:0;text-align:left;margin-left:221.35pt;margin-top:12.35pt;width:165pt;height:78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">
                <v:textbox>
                  <w:txbxContent>
                    <w:p w14:paraId="5E4DB356" w14:textId="77777777" w:rsidR="00E40EC7" w:rsidRDefault="00E40EC7" w:rsidP="00E40EC7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atch A4: </w:t>
                      </w:r>
                      <w:r w:rsidRPr="006958D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5E5CA39" w14:textId="77777777" w:rsidR="00E40EC7" w:rsidRDefault="00E40EC7" w:rsidP="00E40EC7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BC | C</w:t>
                      </w:r>
                    </w:p>
                    <w:p w14:paraId="3B8BE0B2" w14:textId="77777777" w:rsidR="00E40EC7" w:rsidRDefault="00E40EC7" w:rsidP="00E40EC7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Symbol" w:hAnsi="Symbol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| </w:t>
                      </w: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B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|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0037ED67" w14:textId="77777777" w:rsidR="00E40EC7" w:rsidRDefault="00E40EC7" w:rsidP="00E40EC7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 |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7C9B28A2" w14:textId="77777777" w:rsidR="00E40EC7" w:rsidRDefault="00E40EC7" w:rsidP="00E40EC7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Pr="00EC58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</w:p>
                    <w:p w14:paraId="6772D319" w14:textId="77777777" w:rsidR="00E40EC7" w:rsidRPr="00E75B00" w:rsidRDefault="00E40EC7" w:rsidP="00E40EC7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3B19653C" w14:textId="77777777" w:rsidR="00E40EC7" w:rsidRDefault="00E40EC7" w:rsidP="00E40EC7"/>
                  </w:txbxContent>
                </v:textbox>
                <w10:wrap type="square"/>
              </v:shape>
            </w:pict>
          </mc:Fallback>
        </mc:AlternateContent>
      </w:r>
      <w:r w:rsidR="00231631" w:rsidRPr="00960621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6ECB1F88" wp14:editId="01859C4C">
                <wp:simplePos x="0" y="0"/>
                <wp:positionH relativeFrom="column">
                  <wp:posOffset>449580</wp:posOffset>
                </wp:positionH>
                <wp:positionV relativeFrom="paragraph">
                  <wp:posOffset>179705</wp:posOffset>
                </wp:positionV>
                <wp:extent cx="2095500" cy="998220"/>
                <wp:effectExtent l="0" t="0" r="1905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99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6F6B9" w14:textId="77777777" w:rsidR="00960621" w:rsidRDefault="00960621" w:rsidP="00960621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tch A</w:t>
                            </w:r>
                            <w:r w:rsidR="0023163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6958D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193E02F" w14:textId="77777777" w:rsidR="00960621" w:rsidRDefault="00960621" w:rsidP="00960621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B | C</w:t>
                            </w:r>
                          </w:p>
                          <w:p w14:paraId="010C6822" w14:textId="77777777" w:rsidR="00960621" w:rsidRDefault="00960621" w:rsidP="00960621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|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  |</w:t>
                            </w:r>
                            <w:proofErr w:type="gram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540399E5" w14:textId="77777777" w:rsidR="00960621" w:rsidRDefault="00960621" w:rsidP="00960621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</w:t>
                            </w:r>
                            <w:r w:rsidRPr="00C177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 | </w:t>
                            </w:r>
                            <w:r w:rsidRPr="00E75B00">
                              <w:rPr>
                                <w:rFonts w:ascii="Symbol" w:hAnsi="Symbol" w:cs="Times New Roman"/>
                                <w:sz w:val="24"/>
                                <w:szCs w:val="24"/>
                              </w:rPr>
                              <w:t></w:t>
                            </w:r>
                          </w:p>
                          <w:p w14:paraId="2933D337" w14:textId="77777777" w:rsidR="00960621" w:rsidRDefault="00960621" w:rsidP="00960621">
                            <w:pPr>
                              <w:spacing w:after="0" w:line="240" w:lineRule="auto"/>
                              <w:ind w:left="72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r w:rsidRPr="00EC586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</w:t>
                            </w:r>
                            <w:proofErr w:type="spellEnd"/>
                          </w:p>
                          <w:p w14:paraId="443AAEEF" w14:textId="77777777" w:rsidR="00960621" w:rsidRPr="00E75B00" w:rsidRDefault="00960621" w:rsidP="0096062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1A55EB61" w14:textId="77777777" w:rsidR="00960621" w:rsidRDefault="0096062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B1F88" id="_x0000_s1029" type="#_x0000_t202" style="position:absolute;left:0;text-align:left;margin-left:35.4pt;margin-top:14.15pt;width:165pt;height:78.6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">
                <v:textbox>
                  <w:txbxContent>
                    <w:p w14:paraId="32E6F6B9" w14:textId="77777777" w:rsidR="00960621" w:rsidRDefault="00960621" w:rsidP="00960621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tch A</w:t>
                      </w:r>
                      <w:r w:rsidR="0023163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6958D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193E02F" w14:textId="77777777" w:rsidR="00960621" w:rsidRDefault="00960621" w:rsidP="00960621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B | C</w:t>
                      </w:r>
                    </w:p>
                    <w:p w14:paraId="010C6822" w14:textId="77777777" w:rsidR="00960621" w:rsidRDefault="00960621" w:rsidP="00960621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Symbol" w:hAnsi="Symbol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|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  |</w:t>
                      </w:r>
                      <w:proofErr w:type="gram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540399E5" w14:textId="77777777" w:rsidR="00960621" w:rsidRDefault="00960621" w:rsidP="00960621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</w:t>
                      </w:r>
                      <w:r w:rsidRPr="00C177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 | </w:t>
                      </w:r>
                      <w:r w:rsidRPr="00E75B00">
                        <w:rPr>
                          <w:rFonts w:ascii="Symbol" w:hAnsi="Symbol" w:cs="Times New Roman"/>
                          <w:sz w:val="24"/>
                          <w:szCs w:val="24"/>
                        </w:rPr>
                        <w:t></w:t>
                      </w:r>
                    </w:p>
                    <w:p w14:paraId="2933D337" w14:textId="77777777" w:rsidR="00960621" w:rsidRDefault="00960621" w:rsidP="00960621">
                      <w:pPr>
                        <w:spacing w:after="0" w:line="240" w:lineRule="auto"/>
                        <w:ind w:left="72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r w:rsidRPr="00EC586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sym w:font="Wingdings" w:char="F0E0"/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</w:t>
                      </w:r>
                      <w:proofErr w:type="spellEnd"/>
                    </w:p>
                    <w:p w14:paraId="443AAEEF" w14:textId="77777777" w:rsidR="00960621" w:rsidRPr="00E75B00" w:rsidRDefault="00960621" w:rsidP="0096062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1A55EB61" w14:textId="77777777" w:rsidR="00960621" w:rsidRDefault="00960621"/>
                  </w:txbxContent>
                </v:textbox>
                <w10:wrap type="square"/>
              </v:shape>
            </w:pict>
          </mc:Fallback>
        </mc:AlternateContent>
      </w:r>
    </w:p>
    <w:p w14:paraId="30A1AE67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45AC7CDC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053EDCCA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57A8F531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07D34168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4E80D5C6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3F95E01A" w14:textId="77777777" w:rsidR="00960621" w:rsidRDefault="00960621" w:rsidP="00696792">
      <w:pPr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73C310BF" w14:textId="77777777" w:rsidR="00696792" w:rsidRDefault="00696792" w:rsidP="0069679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6792">
        <w:rPr>
          <w:rFonts w:ascii="Times New Roman" w:hAnsi="Times New Roman" w:cs="Times New Roman"/>
          <w:b/>
          <w:sz w:val="24"/>
          <w:szCs w:val="24"/>
        </w:rPr>
        <w:t>Implementation:</w:t>
      </w:r>
      <w:r>
        <w:rPr>
          <w:rFonts w:ascii="Times New Roman" w:hAnsi="Times New Roman" w:cs="Times New Roman"/>
          <w:sz w:val="24"/>
          <w:szCs w:val="24"/>
        </w:rPr>
        <w:t xml:space="preserve"> FIRST rules</w:t>
      </w:r>
    </w:p>
    <w:p w14:paraId="1D665E48" w14:textId="77777777" w:rsidR="00696792" w:rsidRDefault="00696792" w:rsidP="0069679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96792">
        <w:rPr>
          <w:rFonts w:ascii="Times New Roman" w:hAnsi="Times New Roman" w:cs="Times New Roman"/>
          <w:b/>
          <w:sz w:val="24"/>
          <w:szCs w:val="24"/>
        </w:rPr>
        <w:t>Output:</w:t>
      </w:r>
      <w:r>
        <w:rPr>
          <w:rFonts w:ascii="Times New Roman" w:hAnsi="Times New Roman" w:cs="Times New Roman"/>
          <w:sz w:val="24"/>
          <w:szCs w:val="24"/>
        </w:rPr>
        <w:t xml:space="preserve"> FIRST information for each non-terminal</w:t>
      </w:r>
    </w:p>
    <w:p w14:paraId="7B3BC366" w14:textId="530679B5" w:rsidR="00696792" w:rsidRPr="00696792" w:rsidRDefault="00696792" w:rsidP="00B536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1E937B" w14:textId="0B6743EF" w:rsidR="00F44CBE" w:rsidRDefault="00731367" w:rsidP="0019064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7722E">
        <w:rPr>
          <w:rFonts w:ascii="Times New Roman" w:hAnsi="Times New Roman" w:cs="Times New Roman"/>
          <w:b/>
          <w:sz w:val="24"/>
          <w:szCs w:val="24"/>
        </w:rPr>
        <w:t>Calculate</w:t>
      </w:r>
      <w:r w:rsidR="00F44CBE" w:rsidRPr="0007722E">
        <w:rPr>
          <w:rFonts w:ascii="Times New Roman" w:hAnsi="Times New Roman" w:cs="Times New Roman"/>
          <w:b/>
          <w:sz w:val="24"/>
          <w:szCs w:val="24"/>
        </w:rPr>
        <w:t xml:space="preserve"> Follow for the given grammar</w:t>
      </w:r>
      <w:r w:rsidRPr="0007722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B53616" w:rsidRPr="0007722E">
        <w:rPr>
          <w:rFonts w:ascii="Times New Roman" w:hAnsi="Times New Roman" w:cs="Times New Roman"/>
          <w:b/>
          <w:sz w:val="24"/>
          <w:szCs w:val="24"/>
        </w:rPr>
        <w:t xml:space="preserve">Construct the </w:t>
      </w:r>
      <w:r w:rsidR="007E3CDC" w:rsidRPr="0007722E">
        <w:rPr>
          <w:rFonts w:ascii="Times New Roman" w:hAnsi="Times New Roman" w:cs="Times New Roman"/>
          <w:b/>
          <w:sz w:val="24"/>
          <w:szCs w:val="24"/>
        </w:rPr>
        <w:t>LL (</w:t>
      </w:r>
      <w:r w:rsidR="00B53616" w:rsidRPr="0007722E">
        <w:rPr>
          <w:rFonts w:ascii="Times New Roman" w:hAnsi="Times New Roman" w:cs="Times New Roman"/>
          <w:b/>
          <w:sz w:val="24"/>
          <w:szCs w:val="24"/>
        </w:rPr>
        <w:t xml:space="preserve">1) parsing table using the FIRST </w:t>
      </w:r>
      <w:r w:rsidR="00F44CBE" w:rsidRPr="0007722E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="00C76EC8" w:rsidRPr="0007722E">
        <w:rPr>
          <w:rFonts w:ascii="Times New Roman" w:hAnsi="Times New Roman" w:cs="Times New Roman"/>
          <w:b/>
          <w:sz w:val="24"/>
          <w:szCs w:val="24"/>
        </w:rPr>
        <w:t>FOLLOW.</w:t>
      </w:r>
    </w:p>
    <w:p w14:paraId="1FE355EB" w14:textId="77777777" w:rsidR="0007722E" w:rsidRPr="0007722E" w:rsidRDefault="0007722E" w:rsidP="0007722E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0C9C32" w14:textId="27E6396D" w:rsidR="00E40EC7" w:rsidRDefault="00E40EC7" w:rsidP="006958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bmission Format: </w:t>
      </w:r>
      <w:r w:rsidR="000D1E07">
        <w:rPr>
          <w:rFonts w:ascii="Times New Roman" w:hAnsi="Times New Roman" w:cs="Times New Roman"/>
          <w:sz w:val="24"/>
          <w:szCs w:val="24"/>
        </w:rPr>
        <w:t>It</w:t>
      </w:r>
      <w:r w:rsidRPr="00E40EC7">
        <w:rPr>
          <w:rFonts w:ascii="Times New Roman" w:hAnsi="Times New Roman" w:cs="Times New Roman"/>
          <w:sz w:val="24"/>
          <w:szCs w:val="24"/>
        </w:rPr>
        <w:t xml:space="preserve"> should contain- Aim, hand solved numerical (batch specific), code, and execution screen shot.</w:t>
      </w:r>
    </w:p>
    <w:p w14:paraId="4635C411" w14:textId="17AFA63B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88E80B" w14:textId="473ADA31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D16EBB" w14:textId="7891C91B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DD1476" w14:textId="3B66ABE3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CDD0611" w14:textId="763EBBE0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BA6A66" w14:textId="0D90A5CC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353551" w14:textId="714B0C5C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7261E81" w14:textId="35580FA0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Code :</w:t>
      </w:r>
      <w:proofErr w:type="gramEnd"/>
    </w:p>
    <w:p w14:paraId="0E5C2D6B" w14:textId="01470F82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4B3D37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rom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collections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mpor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defaultdict</w:t>
      </w:r>
      <w:proofErr w:type="spellEnd"/>
    </w:p>
    <w:p w14:paraId="05785F6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rom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abulate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mpor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abulate</w:t>
      </w:r>
    </w:p>
    <w:p w14:paraId="75F05545" w14:textId="77777777" w:rsidR="00CE6118" w:rsidRPr="00CE6118" w:rsidRDefault="00CE6118" w:rsidP="00CE6118">
      <w:pPr>
        <w:shd w:val="clear" w:color="auto" w:fill="1E1E1E"/>
        <w:spacing w:after="24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20041F0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class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LParser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926CC7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__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init</w:t>
      </w:r>
      <w:proofErr w:type="spellEnd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_</w:t>
      </w:r>
      <w:proofErr w:type="gram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_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, 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productions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407F06A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productions</w:t>
      </w:r>
    </w:p>
    <w:p w14:paraId="642E7C6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defaultdic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se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6671F1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defaultdic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se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1D205427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start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symbol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.key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)[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</w:p>
    <w:p w14:paraId="7C4928B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calculate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</w:p>
    <w:p w14:paraId="1DACF34B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calculate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follow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</w:p>
    <w:p w14:paraId="0EFE37E0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construct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parsing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</w:p>
    <w:p w14:paraId="49B2459F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5725B5E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calculate_firs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CC07A9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revers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item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):</w:t>
      </w:r>
    </w:p>
    <w:p w14:paraId="5F2CEA7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al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92BED16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s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al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053349A0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.isupper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1B9C306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no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:</w:t>
      </w:r>
    </w:p>
    <w:p w14:paraId="51FAB35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upd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)</w:t>
      </w:r>
    </w:p>
    <w:p w14:paraId="19BFFAF6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:</w:t>
      </w:r>
    </w:p>
    <w:p w14:paraId="750B72B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remov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533D2EB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6D365170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upd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)</w:t>
      </w:r>
    </w:p>
    <w:p w14:paraId="57DF148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proofErr w:type="spellStart"/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if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 !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=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2424173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ad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179ADF4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:</w:t>
      </w:r>
    </w:p>
    <w:p w14:paraId="2B74D29B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remov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3BC04B0B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5B0BAA7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s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69970C97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ad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2CADEA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1BCBEEA1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calculate_follow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798E610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start_symbol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ad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$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62DB291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while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Tru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0228614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old_follow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proofErr w:type="spellStart"/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dic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228E39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item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55B103C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production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02EB094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index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letter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enumer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uction</w:t>
      </w:r>
      <w:proofErr w:type="gramStart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::</w:t>
      </w:r>
      <w:proofErr w:type="gramEnd"/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-1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):</w:t>
      </w:r>
    </w:p>
    <w:p w14:paraId="0DCF47F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index ==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6409063B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.isupper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4940F00E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lastRenderedPageBreak/>
        <w:t xml:space="preserve">    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upd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)</w:t>
      </w:r>
    </w:p>
    <w:p w14:paraId="5B46352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s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2F71305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.isupper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2458756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                                temp = index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-1</w:t>
      </w:r>
    </w:p>
    <w:p w14:paraId="709C3380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while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emp &gt;=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33709BD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revers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uction</w:t>
      </w:r>
      <w:proofErr w:type="gramStart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[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mp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islower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0217D8D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ad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</w:p>
    <w:p w14:paraId="67E626A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    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revers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uction</w:t>
      </w:r>
      <w:proofErr w:type="gramStart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[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mp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)</w:t>
      </w:r>
    </w:p>
    <w:p w14:paraId="036625F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00CA8BC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s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756058F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no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revers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uction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mp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]:</w:t>
      </w:r>
    </w:p>
    <w:p w14:paraId="0C4193C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upd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</w:p>
    <w:p w14:paraId="4ACF50DF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revers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uction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mp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])</w:t>
      </w:r>
    </w:p>
    <w:p w14:paraId="0E5E6676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568D827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    temp -=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1</w:t>
      </w:r>
    </w:p>
    <w:p w14:paraId="0DD3525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old_follow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=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7F0AD381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5D60FE6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6D0C05F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construct_parsing_table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014E959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terminals = </w:t>
      </w:r>
      <w:proofErr w:type="gramStart"/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se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3ECCFA26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on_terminals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se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key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)</w:t>
      </w:r>
    </w:p>
    <w:p w14:paraId="58A5642A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item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5C0074D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al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rh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188EAD21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symbol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al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349482B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no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ymbol.isupper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symbol !=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4068458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rminals.add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ymbol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BF3877B" w14:textId="0E0B024C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erminals.add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$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78A162F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defaultdic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lambda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defaultdic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st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</w:t>
      </w:r>
    </w:p>
    <w:p w14:paraId="625E32C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on_terminal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2CF248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erminal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6FB860BF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prod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:</w:t>
      </w:r>
    </w:p>
    <w:p w14:paraId="0F64713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letter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1B57AE6F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prod ==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ollow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 ==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$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:</w:t>
      </w:r>
    </w:p>
    <w:p w14:paraId="0DCBAA4D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f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-&gt;e"</w:t>
      </w:r>
    </w:p>
    <w:p w14:paraId="5950F48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11C1035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</w:t>
      </w:r>
      <w:proofErr w:type="spellStart"/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if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gramEnd"/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= 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isupper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0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]):</w:t>
      </w:r>
    </w:p>
    <w:p w14:paraId="34A9A12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f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-&gt;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</w:p>
    <w:p w14:paraId="6A97533D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4A614CB6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lastRenderedPageBreak/>
        <w:t xml:space="preserve">                        </w:t>
      </w:r>
      <w:proofErr w:type="spellStart"/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elif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.isupper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len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&gt;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1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.index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+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1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&lt;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len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and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.index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+ </w:t>
      </w:r>
      <w:r w:rsidRPr="00CE6118">
        <w:rPr>
          <w:rFonts w:ascii="Courier New" w:eastAsia="Times New Roman" w:hAnsi="Courier New" w:cs="Courier New"/>
          <w:color w:val="B5CEA8"/>
          <w:sz w:val="23"/>
          <w:szCs w:val="23"/>
          <w:lang w:val="en-IN" w:eastAsia="en-IN"/>
        </w:rPr>
        <w:t>1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]:</w:t>
      </w:r>
    </w:p>
    <w:p w14:paraId="11C8BE2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f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-&gt;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ro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</w:p>
    <w:p w14:paraId="5D32D3ED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not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first</w:t>
      </w:r>
      <w:proofErr w:type="spellEnd"/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etter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:</w:t>
      </w:r>
    </w:p>
    <w:p w14:paraId="01F9001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                    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break</w:t>
      </w:r>
    </w:p>
    <w:p w14:paraId="4884654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1A2DBA6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_parsing_table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67558E1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headers =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sort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S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key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))</w:t>
      </w:r>
    </w:p>
    <w:p w14:paraId="5839AFF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rows =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sorted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4EC9B0"/>
          <w:sz w:val="23"/>
          <w:szCs w:val="23"/>
          <w:lang w:val="en-IN" w:eastAsia="en-IN"/>
        </w:rPr>
        <w:t>lis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roductions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key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))</w:t>
      </w:r>
    </w:p>
    <w:p w14:paraId="381FC6B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table =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[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sel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parsing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_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[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t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header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row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</w:p>
    <w:p w14:paraId="27CB0360" w14:textId="0A98413A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proofErr w:type="gram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abulat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able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headers=header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showindex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=rows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ablefm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=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grid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)</w:t>
      </w:r>
    </w:p>
    <w:p w14:paraId="324D42C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de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gram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ma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)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907C261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a2 =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</w:p>
    <w:p w14:paraId="19B8E745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S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AB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C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,</w:t>
      </w:r>
    </w:p>
    <w:p w14:paraId="658D085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A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a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</w:t>
      </w:r>
      <w:proofErr w:type="spellStart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b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</w:t>
      </w:r>
      <w:proofErr w:type="spell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,</w:t>
      </w:r>
    </w:p>
    <w:p w14:paraId="6E8626B4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B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p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e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,</w:t>
      </w:r>
    </w:p>
    <w:p w14:paraId="2B87C89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C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[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'c'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]</w:t>
      </w:r>
    </w:p>
    <w:p w14:paraId="3DC6DBCC" w14:textId="144A89E1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</w:p>
    <w:p w14:paraId="20A75997" w14:textId="12F6774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parser =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LLParser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a2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4F24C28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6AA94F"/>
          <w:sz w:val="23"/>
          <w:szCs w:val="23"/>
          <w:lang w:val="en-IN" w:eastAsia="en-IN"/>
        </w:rPr>
        <w:t># Print first sets</w:t>
      </w:r>
      <w:bookmarkStart w:id="0" w:name="_GoBack"/>
      <w:bookmarkEnd w:id="0"/>
    </w:p>
    <w:p w14:paraId="5046C819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proofErr w:type="gram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First sets: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46773CE0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first_se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arser.first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item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7D9E6C12" w14:textId="618DAB6E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f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First</w:t>
      </w:r>
      <w:proofErr w:type="spell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 xml:space="preserve">):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first_se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41A4F54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6AA94F"/>
          <w:sz w:val="23"/>
          <w:szCs w:val="23"/>
          <w:lang w:val="en-IN" w:eastAsia="en-IN"/>
        </w:rPr>
        <w:t># Print follow sets</w:t>
      </w:r>
    </w:p>
    <w:p w14:paraId="7061D597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proofErr w:type="gramStart"/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\</w:t>
      </w:r>
      <w:proofErr w:type="spellStart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nFollow</w:t>
      </w:r>
      <w:proofErr w:type="spell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 xml:space="preserve"> sets: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744C0248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for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,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follow_set</w:t>
      </w:r>
      <w:proofErr w:type="spell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82C6FF"/>
          <w:sz w:val="23"/>
          <w:szCs w:val="23"/>
          <w:lang w:val="en-IN" w:eastAsia="en-IN"/>
        </w:rPr>
        <w:t>in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proofErr w:type="spellStart"/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arser.follow</w:t>
      </w:r>
      <w:proofErr w:type="gramEnd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.items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):</w:t>
      </w:r>
    </w:p>
    <w:p w14:paraId="23006AE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    </w:t>
      </w:r>
      <w:r w:rsidRPr="00CE6118">
        <w:rPr>
          <w:rFonts w:ascii="Courier New" w:eastAsia="Times New Roman" w:hAnsi="Courier New" w:cs="Courier New"/>
          <w:color w:val="DCDCAA"/>
          <w:sz w:val="23"/>
          <w:szCs w:val="23"/>
          <w:lang w:val="en-IN" w:eastAsia="en-IN"/>
        </w:rPr>
        <w:t>print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spellStart"/>
      <w:r w:rsidRPr="00CE6118">
        <w:rPr>
          <w:rFonts w:ascii="Courier New" w:eastAsia="Times New Roman" w:hAnsi="Courier New" w:cs="Courier New"/>
          <w:color w:val="569CD6"/>
          <w:sz w:val="23"/>
          <w:szCs w:val="23"/>
          <w:lang w:val="en-IN" w:eastAsia="en-IN"/>
        </w:rPr>
        <w:t>f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Follow</w:t>
      </w:r>
      <w:proofErr w:type="spellEnd"/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(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n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 xml:space="preserve">): 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{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follow_set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}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2113B23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61579658" w14:textId="5A329512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proofErr w:type="spell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parser.print_parsing_</w:t>
      </w:r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table</w:t>
      </w:r>
      <w:proofErr w:type="spell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782FA88C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C586C0"/>
          <w:sz w:val="23"/>
          <w:szCs w:val="23"/>
          <w:lang w:val="en-IN" w:eastAsia="en-IN"/>
        </w:rPr>
        <w:t>if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</w:t>
      </w:r>
      <w:r w:rsidRPr="00CE6118">
        <w:rPr>
          <w:rFonts w:ascii="Courier New" w:eastAsia="Times New Roman" w:hAnsi="Courier New" w:cs="Courier New"/>
          <w:color w:val="9CDCFE"/>
          <w:sz w:val="23"/>
          <w:szCs w:val="23"/>
          <w:lang w:val="en-IN" w:eastAsia="en-IN"/>
        </w:rPr>
        <w:t>__name__</w:t>
      </w: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 == </w:t>
      </w:r>
      <w:r w:rsidRPr="00CE6118">
        <w:rPr>
          <w:rFonts w:ascii="Courier New" w:eastAsia="Times New Roman" w:hAnsi="Courier New" w:cs="Courier New"/>
          <w:color w:val="CE9178"/>
          <w:sz w:val="23"/>
          <w:szCs w:val="23"/>
          <w:lang w:val="en-IN" w:eastAsia="en-IN"/>
        </w:rPr>
        <w:t>"__main__"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:</w:t>
      </w:r>
    </w:p>
    <w:p w14:paraId="5762095B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 xml:space="preserve">    </w:t>
      </w:r>
      <w:proofErr w:type="gramStart"/>
      <w:r w:rsidRPr="00CE6118"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  <w:t>main</w:t>
      </w:r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(</w:t>
      </w:r>
      <w:proofErr w:type="gramEnd"/>
      <w:r w:rsidRPr="00CE6118">
        <w:rPr>
          <w:rFonts w:ascii="Courier New" w:eastAsia="Times New Roman" w:hAnsi="Courier New" w:cs="Courier New"/>
          <w:color w:val="DCDCDC"/>
          <w:sz w:val="23"/>
          <w:szCs w:val="23"/>
          <w:lang w:val="en-IN" w:eastAsia="en-IN"/>
        </w:rPr>
        <w:t>)</w:t>
      </w:r>
    </w:p>
    <w:p w14:paraId="670DC3B2" w14:textId="77777777" w:rsidR="00CE6118" w:rsidRPr="00CE6118" w:rsidRDefault="00CE6118" w:rsidP="00CE6118">
      <w:pPr>
        <w:shd w:val="clear" w:color="auto" w:fill="1E1E1E"/>
        <w:spacing w:after="0" w:line="300" w:lineRule="atLeast"/>
        <w:rPr>
          <w:rFonts w:ascii="Courier New" w:eastAsia="Times New Roman" w:hAnsi="Courier New" w:cs="Courier New"/>
          <w:color w:val="D4D4D4"/>
          <w:sz w:val="23"/>
          <w:szCs w:val="23"/>
          <w:lang w:val="en-IN" w:eastAsia="en-IN"/>
        </w:rPr>
      </w:pPr>
    </w:p>
    <w:p w14:paraId="1E2A9318" w14:textId="3EBC8D65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28931B5" w14:textId="4444DAAC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85E43C" w14:textId="4B918CEA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D7D2E9" w14:textId="57C30FAE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3D7AA6" w14:textId="5E97167B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466757" w14:textId="58F75BB5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860632" w14:textId="44A88507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0447B8" w14:textId="0F402015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1B8EFC" w14:textId="7E492CB7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455A25" w14:textId="77A02C68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6D4925B" w14:textId="33FFA193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E6492F" w14:textId="4D928689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40165B" w14:textId="7AA659B3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CC3484" w14:textId="67079BF8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F76824" w14:textId="77777777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6FC85D5" w14:textId="75084B02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lastRenderedPageBreak/>
        <w:t>Output :</w:t>
      </w:r>
      <w:proofErr w:type="gramEnd"/>
    </w:p>
    <w:p w14:paraId="2A675654" w14:textId="2510B51B" w:rsidR="00CE6118" w:rsidRDefault="00CE6118" w:rsidP="006958D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E6118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0D00A5D4" wp14:editId="6CE66166">
            <wp:extent cx="3566469" cy="333022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33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6118" w:rsidSect="009007AB">
      <w:pgSz w:w="12240" w:h="15840"/>
      <w:pgMar w:top="567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64F8E"/>
    <w:multiLevelType w:val="hybridMultilevel"/>
    <w:tmpl w:val="0D62D0EC"/>
    <w:lvl w:ilvl="0" w:tplc="51441B1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A7C26"/>
    <w:multiLevelType w:val="hybridMultilevel"/>
    <w:tmpl w:val="998E5BEE"/>
    <w:lvl w:ilvl="0" w:tplc="E24E633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5D7607"/>
    <w:multiLevelType w:val="hybridMultilevel"/>
    <w:tmpl w:val="66508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56510"/>
    <w:multiLevelType w:val="hybridMultilevel"/>
    <w:tmpl w:val="ADC27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5F00F0"/>
    <w:multiLevelType w:val="hybridMultilevel"/>
    <w:tmpl w:val="6406D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3F3FFE"/>
    <w:multiLevelType w:val="hybridMultilevel"/>
    <w:tmpl w:val="A3A43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jU1MbMwNjQxNzBR0lEKTi0uzszPAykwqQUAOui7qiwAAAA="/>
  </w:docVars>
  <w:rsids>
    <w:rsidRoot w:val="001414BC"/>
    <w:rsid w:val="0007722E"/>
    <w:rsid w:val="000B1618"/>
    <w:rsid w:val="000D1E07"/>
    <w:rsid w:val="000E61CD"/>
    <w:rsid w:val="001414BC"/>
    <w:rsid w:val="001448F4"/>
    <w:rsid w:val="00186FCA"/>
    <w:rsid w:val="00231631"/>
    <w:rsid w:val="00290993"/>
    <w:rsid w:val="002976E9"/>
    <w:rsid w:val="00345E26"/>
    <w:rsid w:val="00390963"/>
    <w:rsid w:val="0043780B"/>
    <w:rsid w:val="004C7AB5"/>
    <w:rsid w:val="004F067E"/>
    <w:rsid w:val="00514EA4"/>
    <w:rsid w:val="0052161F"/>
    <w:rsid w:val="005D7D84"/>
    <w:rsid w:val="00646426"/>
    <w:rsid w:val="006958D4"/>
    <w:rsid w:val="00696792"/>
    <w:rsid w:val="006C4A17"/>
    <w:rsid w:val="006E31FE"/>
    <w:rsid w:val="007279EA"/>
    <w:rsid w:val="00731367"/>
    <w:rsid w:val="00750891"/>
    <w:rsid w:val="007E3CDC"/>
    <w:rsid w:val="0081655A"/>
    <w:rsid w:val="00827F7B"/>
    <w:rsid w:val="00847D7D"/>
    <w:rsid w:val="008B4EDB"/>
    <w:rsid w:val="009007AB"/>
    <w:rsid w:val="0093767E"/>
    <w:rsid w:val="00960621"/>
    <w:rsid w:val="009A06C1"/>
    <w:rsid w:val="009E4DE7"/>
    <w:rsid w:val="00A57BEC"/>
    <w:rsid w:val="00A62F1A"/>
    <w:rsid w:val="00A823D5"/>
    <w:rsid w:val="00B06FDE"/>
    <w:rsid w:val="00B44753"/>
    <w:rsid w:val="00B53616"/>
    <w:rsid w:val="00BC1A19"/>
    <w:rsid w:val="00BE4740"/>
    <w:rsid w:val="00C177AC"/>
    <w:rsid w:val="00C34B19"/>
    <w:rsid w:val="00C76EC8"/>
    <w:rsid w:val="00C8131D"/>
    <w:rsid w:val="00CA6EB8"/>
    <w:rsid w:val="00CC70CE"/>
    <w:rsid w:val="00CC73F2"/>
    <w:rsid w:val="00CE1FCB"/>
    <w:rsid w:val="00CE6118"/>
    <w:rsid w:val="00D7573A"/>
    <w:rsid w:val="00DD280D"/>
    <w:rsid w:val="00E40EC7"/>
    <w:rsid w:val="00E75B00"/>
    <w:rsid w:val="00EC42C9"/>
    <w:rsid w:val="00EC5868"/>
    <w:rsid w:val="00F44CBE"/>
    <w:rsid w:val="00F75415"/>
    <w:rsid w:val="00FC2500"/>
    <w:rsid w:val="00FF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D6D54"/>
  <w15:docId w15:val="{6453561E-B14A-4D4C-9AA6-896297C9D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9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7F7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96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37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7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5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5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80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varun gattani</cp:lastModifiedBy>
  <cp:revision>2</cp:revision>
  <cp:lastPrinted>2022-01-13T03:34:00Z</cp:lastPrinted>
  <dcterms:created xsi:type="dcterms:W3CDTF">2024-03-09T11:06:00Z</dcterms:created>
  <dcterms:modified xsi:type="dcterms:W3CDTF">2024-03-09T11:06:00Z</dcterms:modified>
</cp:coreProperties>
</file>